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2A04" w:rsidRDefault="00B91B1E" w:rsidP="003309FD">
      <w:pPr>
        <w:spacing w:after="0"/>
        <w:ind w:left="1440" w:hanging="1440"/>
        <w:rPr>
          <w:rFonts w:asciiTheme="minorHAnsi" w:hAnsiTheme="minorHAnsi" w:cstheme="minorHAnsi"/>
        </w:rPr>
      </w:pPr>
      <w:r>
        <w:rPr>
          <w:rFonts w:asciiTheme="minorHAnsi" w:hAnsiTheme="minorHAnsi" w:cstheme="minorHAnsi"/>
        </w:rPr>
        <w:t>Diane:</w:t>
      </w:r>
      <w:r w:rsidR="00AE0D03">
        <w:rPr>
          <w:rFonts w:asciiTheme="minorHAnsi" w:hAnsiTheme="minorHAnsi" w:cstheme="minorHAnsi"/>
        </w:rPr>
        <w:t xml:space="preserve"> </w:t>
      </w:r>
      <w:r w:rsidR="00C63550">
        <w:rPr>
          <w:rFonts w:asciiTheme="minorHAnsi" w:hAnsiTheme="minorHAnsi" w:cstheme="minorHAnsi"/>
        </w:rPr>
        <w:tab/>
      </w:r>
      <w:r w:rsidR="00AE0D03">
        <w:rPr>
          <w:rFonts w:asciiTheme="minorHAnsi" w:hAnsiTheme="minorHAnsi" w:cstheme="minorHAnsi"/>
        </w:rPr>
        <w:t>All right, Tom. So this is an example of a Final Draft transcript, Standard format. Is that right?</w:t>
      </w:r>
    </w:p>
    <w:p w:rsidR="007D1A7F" w:rsidRDefault="007D1A7F" w:rsidP="003309FD">
      <w:pPr>
        <w:spacing w:after="0"/>
        <w:ind w:left="1440" w:hanging="1440"/>
        <w:rPr>
          <w:rFonts w:asciiTheme="minorHAnsi" w:hAnsiTheme="minorHAnsi" w:cstheme="minorHAnsi"/>
        </w:rPr>
      </w:pPr>
    </w:p>
    <w:p w:rsidR="007D1A7F" w:rsidRDefault="007D1A7F" w:rsidP="003309FD">
      <w:pPr>
        <w:spacing w:after="0"/>
        <w:ind w:left="1440" w:hanging="1440"/>
        <w:rPr>
          <w:rFonts w:asciiTheme="minorHAnsi" w:hAnsiTheme="minorHAnsi" w:cstheme="minorHAnsi"/>
        </w:rPr>
      </w:pPr>
      <w:r>
        <w:rPr>
          <w:rFonts w:asciiTheme="minorHAnsi" w:hAnsiTheme="minorHAnsi" w:cstheme="minorHAnsi"/>
        </w:rPr>
        <w:t>Tom:</w:t>
      </w:r>
      <w:r w:rsidR="00AE0D03">
        <w:rPr>
          <w:rFonts w:asciiTheme="minorHAnsi" w:hAnsiTheme="minorHAnsi" w:cstheme="minorHAnsi"/>
        </w:rPr>
        <w:t xml:space="preserve"> </w:t>
      </w:r>
      <w:r w:rsidR="00C63550">
        <w:rPr>
          <w:rFonts w:asciiTheme="minorHAnsi" w:hAnsiTheme="minorHAnsi" w:cstheme="minorHAnsi"/>
        </w:rPr>
        <w:tab/>
      </w:r>
      <w:r w:rsidR="00AE0D03">
        <w:rPr>
          <w:rFonts w:asciiTheme="minorHAnsi" w:hAnsiTheme="minorHAnsi" w:cstheme="minorHAnsi"/>
        </w:rPr>
        <w:t>Yes, that’s right. There are also no added options in this transcript, that is, no timestamps and every utterance is not captured, which is the strict verbat</w:t>
      </w:r>
      <w:bookmarkStart w:id="0" w:name="_GoBack"/>
      <w:bookmarkEnd w:id="0"/>
      <w:r w:rsidR="00AE0D03">
        <w:rPr>
          <w:rFonts w:asciiTheme="minorHAnsi" w:hAnsiTheme="minorHAnsi" w:cstheme="minorHAnsi"/>
        </w:rPr>
        <w:t>im option.</w:t>
      </w:r>
      <w:r w:rsidR="00C63550">
        <w:rPr>
          <w:rFonts w:asciiTheme="minorHAnsi" w:hAnsiTheme="minorHAnsi" w:cstheme="minorHAnsi"/>
        </w:rPr>
        <w:t xml:space="preserve"> </w:t>
      </w:r>
      <w:r w:rsidR="00AE0D03">
        <w:rPr>
          <w:rFonts w:asciiTheme="minorHAnsi" w:hAnsiTheme="minorHAnsi" w:cstheme="minorHAnsi"/>
        </w:rPr>
        <w:t>However, as you can see,</w:t>
      </w:r>
      <w:r w:rsidR="00C63550">
        <w:rPr>
          <w:rFonts w:asciiTheme="minorHAnsi" w:hAnsiTheme="minorHAnsi" w:cstheme="minorHAnsi"/>
        </w:rPr>
        <w:t xml:space="preserve"> unlike the Basic format</w:t>
      </w:r>
      <w:r w:rsidR="00AE0D03">
        <w:rPr>
          <w:rFonts w:asciiTheme="minorHAnsi" w:hAnsiTheme="minorHAnsi" w:cstheme="minorHAnsi"/>
        </w:rPr>
        <w:t xml:space="preserve"> there is spacing between the speake</w:t>
      </w:r>
      <w:r w:rsidR="00C63550">
        <w:rPr>
          <w:rFonts w:asciiTheme="minorHAnsi" w:hAnsiTheme="minorHAnsi" w:cstheme="minorHAnsi"/>
        </w:rPr>
        <w:t>r IDs and the transcribed text.</w:t>
      </w:r>
    </w:p>
    <w:p w:rsidR="00AE0D03" w:rsidRDefault="00AE0D03" w:rsidP="003309FD">
      <w:pPr>
        <w:spacing w:after="0"/>
        <w:ind w:left="1440" w:hanging="1440"/>
        <w:rPr>
          <w:rFonts w:asciiTheme="minorHAnsi" w:hAnsiTheme="minorHAnsi" w:cstheme="minorHAnsi"/>
        </w:rPr>
      </w:pPr>
    </w:p>
    <w:p w:rsidR="00AE0D03" w:rsidRDefault="00AE0D03" w:rsidP="003309FD">
      <w:pPr>
        <w:spacing w:after="0"/>
        <w:ind w:left="1440" w:hanging="1440"/>
        <w:rPr>
          <w:rFonts w:asciiTheme="minorHAnsi" w:hAnsiTheme="minorHAnsi" w:cstheme="minorHAnsi"/>
        </w:rPr>
      </w:pPr>
      <w:r>
        <w:rPr>
          <w:rFonts w:asciiTheme="minorHAnsi" w:hAnsiTheme="minorHAnsi" w:cstheme="minorHAnsi"/>
        </w:rPr>
        <w:t xml:space="preserve">Diane: </w:t>
      </w:r>
      <w:r w:rsidR="00C63550">
        <w:rPr>
          <w:rFonts w:asciiTheme="minorHAnsi" w:hAnsiTheme="minorHAnsi" w:cstheme="minorHAnsi"/>
        </w:rPr>
        <w:tab/>
      </w:r>
      <w:r>
        <w:rPr>
          <w:rFonts w:asciiTheme="minorHAnsi" w:hAnsiTheme="minorHAnsi" w:cstheme="minorHAnsi"/>
        </w:rPr>
        <w:t>Got it. And I see that the speaker IDs are our names and not generic labels such as Interviewer and Interviewee or Facilitator and Participant. Is this common?</w:t>
      </w:r>
    </w:p>
    <w:p w:rsidR="00AE0D03" w:rsidRDefault="00AE0D03" w:rsidP="003309FD">
      <w:pPr>
        <w:spacing w:after="0"/>
        <w:ind w:left="1440" w:hanging="1440"/>
        <w:rPr>
          <w:rFonts w:asciiTheme="minorHAnsi" w:hAnsiTheme="minorHAnsi" w:cstheme="minorHAnsi"/>
        </w:rPr>
      </w:pPr>
    </w:p>
    <w:p w:rsidR="00AE0D03" w:rsidRDefault="00AE0D03" w:rsidP="003309FD">
      <w:pPr>
        <w:spacing w:after="0"/>
        <w:ind w:left="1440" w:hanging="1440"/>
        <w:rPr>
          <w:rFonts w:asciiTheme="minorHAnsi" w:hAnsiTheme="minorHAnsi" w:cstheme="minorHAnsi"/>
        </w:rPr>
      </w:pPr>
      <w:r>
        <w:rPr>
          <w:rFonts w:asciiTheme="minorHAnsi" w:hAnsiTheme="minorHAnsi" w:cstheme="minorHAnsi"/>
        </w:rPr>
        <w:t xml:space="preserve">Tom: </w:t>
      </w:r>
      <w:r w:rsidR="00C63550">
        <w:rPr>
          <w:rFonts w:asciiTheme="minorHAnsi" w:hAnsiTheme="minorHAnsi" w:cstheme="minorHAnsi"/>
        </w:rPr>
        <w:tab/>
      </w:r>
      <w:r>
        <w:rPr>
          <w:rFonts w:asciiTheme="minorHAnsi" w:hAnsiTheme="minorHAnsi" w:cstheme="minorHAnsi"/>
        </w:rPr>
        <w:t>That is entirely up to the customer. They may choose to use generic labels or the real names of the speakers. However, in the case of four or more speakers, it may be quite difficult to discern who is speaking at all times. In this case, we will use generic labels.</w:t>
      </w:r>
    </w:p>
    <w:p w:rsidR="00AE0D03" w:rsidRDefault="00AE0D03" w:rsidP="003309FD">
      <w:pPr>
        <w:spacing w:after="0"/>
        <w:ind w:left="1440" w:hanging="1440"/>
        <w:rPr>
          <w:rFonts w:asciiTheme="minorHAnsi" w:hAnsiTheme="minorHAnsi" w:cstheme="minorHAnsi"/>
        </w:rPr>
      </w:pPr>
    </w:p>
    <w:p w:rsidR="00AE0D03" w:rsidRDefault="00AE0D03" w:rsidP="003309FD">
      <w:pPr>
        <w:spacing w:after="0"/>
        <w:ind w:left="1440" w:hanging="1440"/>
        <w:rPr>
          <w:rFonts w:asciiTheme="minorHAnsi" w:hAnsiTheme="minorHAnsi" w:cstheme="minorHAnsi"/>
        </w:rPr>
      </w:pPr>
      <w:r>
        <w:rPr>
          <w:rFonts w:asciiTheme="minorHAnsi" w:hAnsiTheme="minorHAnsi" w:cstheme="minorHAnsi"/>
        </w:rPr>
        <w:t xml:space="preserve">Diane: </w:t>
      </w:r>
      <w:r w:rsidR="00C63550">
        <w:rPr>
          <w:rFonts w:asciiTheme="minorHAnsi" w:hAnsiTheme="minorHAnsi" w:cstheme="minorHAnsi"/>
        </w:rPr>
        <w:tab/>
      </w:r>
      <w:r>
        <w:rPr>
          <w:rFonts w:asciiTheme="minorHAnsi" w:hAnsiTheme="minorHAnsi" w:cstheme="minorHAnsi"/>
        </w:rPr>
        <w:t>I see. That makes sense. Are there any other major differences between the Basic and Standard transcripts?</w:t>
      </w:r>
    </w:p>
    <w:p w:rsidR="00AE0D03" w:rsidRDefault="00AE0D03" w:rsidP="003309FD">
      <w:pPr>
        <w:spacing w:after="0"/>
        <w:ind w:left="1440" w:hanging="1440"/>
        <w:rPr>
          <w:rFonts w:asciiTheme="minorHAnsi" w:hAnsiTheme="minorHAnsi" w:cstheme="minorHAnsi"/>
        </w:rPr>
      </w:pPr>
    </w:p>
    <w:p w:rsidR="00AE0D03" w:rsidRDefault="00AE0D03" w:rsidP="003309FD">
      <w:pPr>
        <w:spacing w:after="0"/>
        <w:ind w:left="1440" w:hanging="1440"/>
        <w:rPr>
          <w:rFonts w:asciiTheme="minorHAnsi" w:hAnsiTheme="minorHAnsi" w:cstheme="minorHAnsi"/>
        </w:rPr>
      </w:pPr>
      <w:r>
        <w:rPr>
          <w:rFonts w:asciiTheme="minorHAnsi" w:hAnsiTheme="minorHAnsi" w:cstheme="minorHAnsi"/>
        </w:rPr>
        <w:t xml:space="preserve">Tom: </w:t>
      </w:r>
      <w:r w:rsidR="00C63550">
        <w:rPr>
          <w:rFonts w:asciiTheme="minorHAnsi" w:hAnsiTheme="minorHAnsi" w:cstheme="minorHAnsi"/>
        </w:rPr>
        <w:tab/>
      </w:r>
      <w:r>
        <w:rPr>
          <w:rFonts w:asciiTheme="minorHAnsi" w:hAnsiTheme="minorHAnsi" w:cstheme="minorHAnsi"/>
        </w:rPr>
        <w:t xml:space="preserve">No. Besides what has been outlined, there </w:t>
      </w:r>
      <w:r w:rsidR="00C63550">
        <w:rPr>
          <w:rFonts w:asciiTheme="minorHAnsi" w:hAnsiTheme="minorHAnsi" w:cstheme="minorHAnsi"/>
        </w:rPr>
        <w:t xml:space="preserve">aren’t </w:t>
      </w:r>
      <w:r>
        <w:rPr>
          <w:rFonts w:asciiTheme="minorHAnsi" w:hAnsiTheme="minorHAnsi" w:cstheme="minorHAnsi"/>
        </w:rPr>
        <w:t>any other differences. Both are the same cost and follow the same general transcription guidelines.</w:t>
      </w:r>
    </w:p>
    <w:p w:rsidR="00AE0D03" w:rsidRDefault="00AE0D03" w:rsidP="003309FD">
      <w:pPr>
        <w:spacing w:after="0"/>
        <w:ind w:left="1440" w:hanging="1440"/>
        <w:rPr>
          <w:rFonts w:asciiTheme="minorHAnsi" w:hAnsiTheme="minorHAnsi" w:cstheme="minorHAnsi"/>
        </w:rPr>
      </w:pPr>
    </w:p>
    <w:p w:rsidR="00AE0D03" w:rsidRDefault="00AE0D03" w:rsidP="003309FD">
      <w:pPr>
        <w:spacing w:after="0"/>
        <w:ind w:left="1440" w:hanging="1440"/>
        <w:rPr>
          <w:rFonts w:asciiTheme="minorHAnsi" w:hAnsiTheme="minorHAnsi" w:cstheme="minorHAnsi"/>
        </w:rPr>
      </w:pPr>
      <w:r>
        <w:rPr>
          <w:rFonts w:asciiTheme="minorHAnsi" w:hAnsiTheme="minorHAnsi" w:cstheme="minorHAnsi"/>
        </w:rPr>
        <w:t xml:space="preserve">Diane: </w:t>
      </w:r>
      <w:r w:rsidR="00C63550">
        <w:rPr>
          <w:rFonts w:asciiTheme="minorHAnsi" w:hAnsiTheme="minorHAnsi" w:cstheme="minorHAnsi"/>
        </w:rPr>
        <w:tab/>
      </w:r>
      <w:r>
        <w:rPr>
          <w:rFonts w:asciiTheme="minorHAnsi" w:hAnsiTheme="minorHAnsi" w:cstheme="minorHAnsi"/>
        </w:rPr>
        <w:t>Okay. Thank you very much for your time today, Tom.</w:t>
      </w:r>
    </w:p>
    <w:p w:rsidR="00AE0D03" w:rsidRDefault="00AE0D03" w:rsidP="003309FD">
      <w:pPr>
        <w:spacing w:after="0"/>
        <w:ind w:left="1440" w:hanging="1440"/>
        <w:rPr>
          <w:rFonts w:asciiTheme="minorHAnsi" w:hAnsiTheme="minorHAnsi" w:cstheme="minorHAnsi"/>
        </w:rPr>
      </w:pPr>
    </w:p>
    <w:p w:rsidR="00AE0D03" w:rsidRDefault="00AE0D03" w:rsidP="003309FD">
      <w:pPr>
        <w:spacing w:after="0"/>
        <w:ind w:left="1440" w:hanging="1440"/>
        <w:rPr>
          <w:rFonts w:asciiTheme="minorHAnsi" w:hAnsiTheme="minorHAnsi" w:cstheme="minorHAnsi"/>
        </w:rPr>
      </w:pPr>
      <w:r>
        <w:rPr>
          <w:rFonts w:asciiTheme="minorHAnsi" w:hAnsiTheme="minorHAnsi" w:cstheme="minorHAnsi"/>
        </w:rPr>
        <w:t xml:space="preserve">Tom: </w:t>
      </w:r>
      <w:r w:rsidR="00C63550">
        <w:rPr>
          <w:rFonts w:asciiTheme="minorHAnsi" w:hAnsiTheme="minorHAnsi" w:cstheme="minorHAnsi"/>
        </w:rPr>
        <w:tab/>
      </w:r>
      <w:r>
        <w:rPr>
          <w:rFonts w:asciiTheme="minorHAnsi" w:hAnsiTheme="minorHAnsi" w:cstheme="minorHAnsi"/>
        </w:rPr>
        <w:t>It’s been a pleasure. Enjoy the rest of your day.</w:t>
      </w:r>
    </w:p>
    <w:p w:rsidR="00AE0D03" w:rsidRDefault="00AE0D03" w:rsidP="003309FD">
      <w:pPr>
        <w:spacing w:after="0"/>
        <w:ind w:left="1440" w:hanging="1440"/>
        <w:rPr>
          <w:rFonts w:asciiTheme="minorHAnsi" w:hAnsiTheme="minorHAnsi" w:cstheme="minorHAnsi"/>
        </w:rPr>
      </w:pPr>
    </w:p>
    <w:p w:rsidR="00AE0D03" w:rsidRDefault="00AE0D03" w:rsidP="003309FD">
      <w:pPr>
        <w:spacing w:after="0"/>
        <w:ind w:left="1440" w:hanging="1440"/>
        <w:rPr>
          <w:rFonts w:asciiTheme="minorHAnsi" w:hAnsiTheme="minorHAnsi" w:cstheme="minorHAnsi"/>
        </w:rPr>
      </w:pPr>
      <w:r>
        <w:rPr>
          <w:rFonts w:asciiTheme="minorHAnsi" w:hAnsiTheme="minorHAnsi" w:cstheme="minorHAnsi"/>
        </w:rPr>
        <w:t xml:space="preserve">Diane: </w:t>
      </w:r>
      <w:r w:rsidR="00C63550">
        <w:rPr>
          <w:rFonts w:asciiTheme="minorHAnsi" w:hAnsiTheme="minorHAnsi" w:cstheme="minorHAnsi"/>
        </w:rPr>
        <w:tab/>
      </w:r>
      <w:r>
        <w:rPr>
          <w:rFonts w:asciiTheme="minorHAnsi" w:hAnsiTheme="minorHAnsi" w:cstheme="minorHAnsi"/>
        </w:rPr>
        <w:t>Thank you. You too.</w:t>
      </w:r>
    </w:p>
    <w:p w:rsidR="00AE0D03" w:rsidRDefault="00AE0D03" w:rsidP="003309FD">
      <w:pPr>
        <w:spacing w:after="0"/>
        <w:ind w:left="1440" w:hanging="1440"/>
        <w:rPr>
          <w:rFonts w:asciiTheme="minorHAnsi" w:hAnsiTheme="minorHAnsi" w:cstheme="minorHAnsi"/>
        </w:rPr>
      </w:pPr>
    </w:p>
    <w:p w:rsidR="00AE0D03" w:rsidRPr="0008566B" w:rsidRDefault="00AE0D03" w:rsidP="003309FD">
      <w:pPr>
        <w:spacing w:after="0"/>
        <w:ind w:left="1440" w:hanging="1440"/>
        <w:rPr>
          <w:rFonts w:asciiTheme="minorHAnsi" w:hAnsiTheme="minorHAnsi" w:cstheme="minorHAnsi"/>
        </w:rPr>
      </w:pPr>
      <w:r>
        <w:rPr>
          <w:rFonts w:asciiTheme="minorHAnsi" w:hAnsiTheme="minorHAnsi" w:cstheme="minorHAnsi"/>
        </w:rPr>
        <w:t xml:space="preserve">Tom: </w:t>
      </w:r>
      <w:r w:rsidR="00C63550">
        <w:rPr>
          <w:rFonts w:asciiTheme="minorHAnsi" w:hAnsiTheme="minorHAnsi" w:cstheme="minorHAnsi"/>
        </w:rPr>
        <w:tab/>
      </w:r>
      <w:r>
        <w:rPr>
          <w:rFonts w:asciiTheme="minorHAnsi" w:hAnsiTheme="minorHAnsi" w:cstheme="minorHAnsi"/>
        </w:rPr>
        <w:t>Thank you.</w:t>
      </w:r>
    </w:p>
    <w:sectPr w:rsidR="00AE0D03" w:rsidRPr="0008566B" w:rsidSect="00812052">
      <w:headerReference w:type="default" r:id="rId6"/>
      <w:footerReference w:type="default" r:id="rI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6383" w:rsidRDefault="009E6383" w:rsidP="00812052">
      <w:pPr>
        <w:spacing w:after="0" w:line="240" w:lineRule="auto"/>
      </w:pPr>
      <w:r>
        <w:separator/>
      </w:r>
    </w:p>
  </w:endnote>
  <w:endnote w:type="continuationSeparator" w:id="0">
    <w:p w:rsidR="009E6383" w:rsidRDefault="009E6383" w:rsidP="00812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8736339"/>
      <w:docPartObj>
        <w:docPartGallery w:val="Page Numbers (Bottom of Page)"/>
        <w:docPartUnique/>
      </w:docPartObj>
    </w:sdtPr>
    <w:sdtEndPr>
      <w:rPr>
        <w:noProof/>
        <w:color w:val="808080" w:themeColor="background1" w:themeShade="80"/>
      </w:rPr>
    </w:sdtEndPr>
    <w:sdtContent>
      <w:p w:rsidR="00812052" w:rsidRPr="00812052" w:rsidRDefault="00812052">
        <w:pPr>
          <w:pStyle w:val="Footer"/>
          <w:jc w:val="right"/>
          <w:rPr>
            <w:color w:val="808080" w:themeColor="background1" w:themeShade="80"/>
          </w:rPr>
        </w:pPr>
        <w:r w:rsidRPr="00812052">
          <w:rPr>
            <w:color w:val="808080" w:themeColor="background1" w:themeShade="80"/>
          </w:rPr>
          <w:fldChar w:fldCharType="begin"/>
        </w:r>
        <w:r w:rsidRPr="00812052">
          <w:rPr>
            <w:color w:val="808080" w:themeColor="background1" w:themeShade="80"/>
          </w:rPr>
          <w:instrText xml:space="preserve"> PAGE   \* MERGEFORMAT </w:instrText>
        </w:r>
        <w:r w:rsidRPr="00812052">
          <w:rPr>
            <w:color w:val="808080" w:themeColor="background1" w:themeShade="80"/>
          </w:rPr>
          <w:fldChar w:fldCharType="separate"/>
        </w:r>
        <w:r w:rsidR="007E2C4F">
          <w:rPr>
            <w:noProof/>
            <w:color w:val="808080" w:themeColor="background1" w:themeShade="80"/>
          </w:rPr>
          <w:t>1</w:t>
        </w:r>
        <w:r w:rsidRPr="00812052">
          <w:rPr>
            <w:noProof/>
            <w:color w:val="808080" w:themeColor="background1" w:themeShade="80"/>
          </w:rPr>
          <w:fldChar w:fldCharType="end"/>
        </w:r>
      </w:p>
    </w:sdtContent>
  </w:sdt>
  <w:p w:rsidR="00812052" w:rsidRDefault="008120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6383" w:rsidRDefault="009E6383" w:rsidP="00812052">
      <w:pPr>
        <w:spacing w:after="0" w:line="240" w:lineRule="auto"/>
      </w:pPr>
      <w:r>
        <w:separator/>
      </w:r>
    </w:p>
  </w:footnote>
  <w:footnote w:type="continuationSeparator" w:id="0">
    <w:p w:rsidR="009E6383" w:rsidRDefault="009E6383" w:rsidP="008120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052" w:rsidRPr="00812052" w:rsidRDefault="00812052" w:rsidP="00706596">
    <w:pPr>
      <w:pStyle w:val="Header"/>
      <w:tabs>
        <w:tab w:val="clear" w:pos="4680"/>
        <w:tab w:val="clear" w:pos="9360"/>
        <w:tab w:val="left" w:pos="2130"/>
      </w:tabs>
      <w:rPr>
        <w:color w:val="808080" w:themeColor="background1" w:themeShade="80"/>
      </w:rPr>
    </w:pPr>
    <w:r>
      <w:rPr>
        <w:color w:val="808080" w:themeColor="background1" w:themeShade="80"/>
      </w:rPr>
      <w:t>Title:</w:t>
    </w:r>
    <w:r w:rsidR="00E41170">
      <w:rPr>
        <w:color w:val="808080" w:themeColor="background1" w:themeShade="80"/>
      </w:rPr>
      <w:t xml:space="preserve"> </w:t>
    </w:r>
    <w:r w:rsidR="00187091">
      <w:rPr>
        <w:color w:val="808080" w:themeColor="background1" w:themeShade="80"/>
      </w:rPr>
      <w:t>Example of Final Draft_Standard Format_no added option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NzG2NLQwNrIwNjVU0lEKTi0uzszPAykwrwUA0BpoTSwAAAA="/>
  </w:docVars>
  <w:rsids>
    <w:rsidRoot w:val="00812052"/>
    <w:rsid w:val="00003741"/>
    <w:rsid w:val="00012109"/>
    <w:rsid w:val="0002326A"/>
    <w:rsid w:val="00065288"/>
    <w:rsid w:val="0008566B"/>
    <w:rsid w:val="000A4220"/>
    <w:rsid w:val="000B74B2"/>
    <w:rsid w:val="000C28F1"/>
    <w:rsid w:val="000D5120"/>
    <w:rsid w:val="000F2553"/>
    <w:rsid w:val="000F6BA3"/>
    <w:rsid w:val="001141EF"/>
    <w:rsid w:val="00141D9A"/>
    <w:rsid w:val="00180EB3"/>
    <w:rsid w:val="00187091"/>
    <w:rsid w:val="00192FB7"/>
    <w:rsid w:val="001B27D7"/>
    <w:rsid w:val="001D5C2B"/>
    <w:rsid w:val="00214027"/>
    <w:rsid w:val="0021490F"/>
    <w:rsid w:val="002440B2"/>
    <w:rsid w:val="0027168A"/>
    <w:rsid w:val="002C7B2D"/>
    <w:rsid w:val="003309FD"/>
    <w:rsid w:val="0035143F"/>
    <w:rsid w:val="003636D6"/>
    <w:rsid w:val="003637B2"/>
    <w:rsid w:val="003660F6"/>
    <w:rsid w:val="003810BC"/>
    <w:rsid w:val="003B005F"/>
    <w:rsid w:val="003B3BCB"/>
    <w:rsid w:val="003B6DAB"/>
    <w:rsid w:val="003B7FD7"/>
    <w:rsid w:val="003F5C37"/>
    <w:rsid w:val="00404A56"/>
    <w:rsid w:val="004425B6"/>
    <w:rsid w:val="004470DD"/>
    <w:rsid w:val="0045481C"/>
    <w:rsid w:val="00454DD1"/>
    <w:rsid w:val="004F3A34"/>
    <w:rsid w:val="00501B0D"/>
    <w:rsid w:val="005255A7"/>
    <w:rsid w:val="005555A3"/>
    <w:rsid w:val="00585027"/>
    <w:rsid w:val="005F4F6F"/>
    <w:rsid w:val="00602EE0"/>
    <w:rsid w:val="00614437"/>
    <w:rsid w:val="006373C3"/>
    <w:rsid w:val="00647503"/>
    <w:rsid w:val="00670897"/>
    <w:rsid w:val="006B310A"/>
    <w:rsid w:val="006B6F76"/>
    <w:rsid w:val="006D6609"/>
    <w:rsid w:val="00706596"/>
    <w:rsid w:val="00747B73"/>
    <w:rsid w:val="00751647"/>
    <w:rsid w:val="00752F6A"/>
    <w:rsid w:val="007577A5"/>
    <w:rsid w:val="00763164"/>
    <w:rsid w:val="007703B6"/>
    <w:rsid w:val="007753BB"/>
    <w:rsid w:val="007D1A7F"/>
    <w:rsid w:val="007E20D4"/>
    <w:rsid w:val="007E2C4F"/>
    <w:rsid w:val="007E41C9"/>
    <w:rsid w:val="0080670B"/>
    <w:rsid w:val="008067CC"/>
    <w:rsid w:val="00812052"/>
    <w:rsid w:val="008310EC"/>
    <w:rsid w:val="00841E87"/>
    <w:rsid w:val="00866E24"/>
    <w:rsid w:val="00887ACF"/>
    <w:rsid w:val="008B0BD1"/>
    <w:rsid w:val="008D0AB0"/>
    <w:rsid w:val="008D63DC"/>
    <w:rsid w:val="008D7F24"/>
    <w:rsid w:val="008F576C"/>
    <w:rsid w:val="00944F37"/>
    <w:rsid w:val="009455E0"/>
    <w:rsid w:val="009B5305"/>
    <w:rsid w:val="009C5392"/>
    <w:rsid w:val="009D349A"/>
    <w:rsid w:val="009E6383"/>
    <w:rsid w:val="009F6631"/>
    <w:rsid w:val="00A03DE7"/>
    <w:rsid w:val="00A14DF2"/>
    <w:rsid w:val="00A26A65"/>
    <w:rsid w:val="00A42E70"/>
    <w:rsid w:val="00A8021C"/>
    <w:rsid w:val="00A855E9"/>
    <w:rsid w:val="00AD028B"/>
    <w:rsid w:val="00AD0EDF"/>
    <w:rsid w:val="00AD44E9"/>
    <w:rsid w:val="00AE0D03"/>
    <w:rsid w:val="00AE6EBB"/>
    <w:rsid w:val="00AF261D"/>
    <w:rsid w:val="00B051AC"/>
    <w:rsid w:val="00B768BE"/>
    <w:rsid w:val="00B91B1E"/>
    <w:rsid w:val="00B95302"/>
    <w:rsid w:val="00BF4EAA"/>
    <w:rsid w:val="00C20987"/>
    <w:rsid w:val="00C20E11"/>
    <w:rsid w:val="00C42B2A"/>
    <w:rsid w:val="00C45E15"/>
    <w:rsid w:val="00C57256"/>
    <w:rsid w:val="00C63550"/>
    <w:rsid w:val="00CA04CD"/>
    <w:rsid w:val="00CE35BB"/>
    <w:rsid w:val="00D005B9"/>
    <w:rsid w:val="00D00AF7"/>
    <w:rsid w:val="00D34A8A"/>
    <w:rsid w:val="00D65D39"/>
    <w:rsid w:val="00D90B12"/>
    <w:rsid w:val="00D929E5"/>
    <w:rsid w:val="00DA4823"/>
    <w:rsid w:val="00DB27C5"/>
    <w:rsid w:val="00DF6D06"/>
    <w:rsid w:val="00E41170"/>
    <w:rsid w:val="00E42391"/>
    <w:rsid w:val="00E63FA5"/>
    <w:rsid w:val="00E72732"/>
    <w:rsid w:val="00EA0701"/>
    <w:rsid w:val="00EF0BE4"/>
    <w:rsid w:val="00EF2A04"/>
    <w:rsid w:val="00F00DCE"/>
    <w:rsid w:val="00F1250F"/>
    <w:rsid w:val="00F36E62"/>
    <w:rsid w:val="00F764B2"/>
    <w:rsid w:val="00F8007B"/>
    <w:rsid w:val="00F87D6F"/>
    <w:rsid w:val="00F916D5"/>
    <w:rsid w:val="00FA6144"/>
    <w:rsid w:val="00FA6AC9"/>
    <w:rsid w:val="00FC38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432B05C-0A3E-40E2-9299-D46802AF4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6596"/>
    <w:pPr>
      <w:spacing w:after="200" w:line="276" w:lineRule="auto"/>
    </w:pPr>
    <w:rPr>
      <w:rFonts w:ascii="Times New Roman" w:eastAsia="Times New Roman" w:hAnsi="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2052"/>
    <w:pPr>
      <w:tabs>
        <w:tab w:val="center" w:pos="4680"/>
        <w:tab w:val="right" w:pos="9360"/>
      </w:tabs>
      <w:spacing w:after="0" w:line="240" w:lineRule="auto"/>
    </w:pPr>
    <w:rPr>
      <w:rFonts w:asciiTheme="minorHAnsi" w:eastAsiaTheme="minorEastAsia" w:hAnsiTheme="minorHAnsi"/>
      <w:lang w:eastAsia="ja-JP"/>
    </w:rPr>
  </w:style>
  <w:style w:type="character" w:customStyle="1" w:styleId="HeaderChar">
    <w:name w:val="Header Char"/>
    <w:basedOn w:val="DefaultParagraphFont"/>
    <w:link w:val="Header"/>
    <w:uiPriority w:val="99"/>
    <w:rsid w:val="00812052"/>
    <w:rPr>
      <w:lang w:val="en-GB"/>
    </w:rPr>
  </w:style>
  <w:style w:type="paragraph" w:styleId="Footer">
    <w:name w:val="footer"/>
    <w:basedOn w:val="Normal"/>
    <w:link w:val="FooterChar"/>
    <w:uiPriority w:val="99"/>
    <w:unhideWhenUsed/>
    <w:rsid w:val="00812052"/>
    <w:pPr>
      <w:tabs>
        <w:tab w:val="center" w:pos="4680"/>
        <w:tab w:val="right" w:pos="9360"/>
      </w:tabs>
      <w:spacing w:after="0" w:line="240" w:lineRule="auto"/>
    </w:pPr>
    <w:rPr>
      <w:rFonts w:asciiTheme="minorHAnsi" w:eastAsiaTheme="minorEastAsia" w:hAnsiTheme="minorHAnsi"/>
      <w:lang w:eastAsia="ja-JP"/>
    </w:rPr>
  </w:style>
  <w:style w:type="character" w:customStyle="1" w:styleId="FooterChar">
    <w:name w:val="Footer Char"/>
    <w:basedOn w:val="DefaultParagraphFont"/>
    <w:link w:val="Footer"/>
    <w:uiPriority w:val="99"/>
    <w:rsid w:val="0081205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90</Words>
  <Characters>108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oenix</dc:creator>
  <cp:keywords/>
  <dc:description/>
  <cp:lastModifiedBy>Phoenix</cp:lastModifiedBy>
  <cp:revision>7</cp:revision>
  <dcterms:created xsi:type="dcterms:W3CDTF">2023-09-19T01:44:00Z</dcterms:created>
  <dcterms:modified xsi:type="dcterms:W3CDTF">2024-02-21T00:40:00Z</dcterms:modified>
</cp:coreProperties>
</file>